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26F4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47610EF" w:rsidR="007B4A91" w:rsidRDefault="00050E2E">
      <w:pPr>
        <w:rPr>
          <w:sz w:val="28"/>
          <w:szCs w:val="28"/>
        </w:rPr>
      </w:pPr>
      <w:r>
        <w:rPr>
          <w:sz w:val="28"/>
          <w:szCs w:val="28"/>
        </w:rPr>
        <w:t>E-Waste collector</w:t>
      </w:r>
    </w:p>
    <w:p w14:paraId="34A9E19B" w14:textId="77777777" w:rsidR="007B4A91" w:rsidRDefault="00626F4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560C0FA" w:rsidR="007B4A91" w:rsidRDefault="00626F43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is to collect the e-waste from the home(maze) and fill up the dustbin to win the game</w:t>
      </w:r>
    </w:p>
    <w:p w14:paraId="3D632C61" w14:textId="77777777" w:rsidR="007B4A91" w:rsidRDefault="00626F4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447786B" w:rsidR="007B4A91" w:rsidRDefault="00050E2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urpose of the app is to connect people with the e-waste recycling </w:t>
      </w:r>
      <w:proofErr w:type="gramStart"/>
      <w:r>
        <w:rPr>
          <w:sz w:val="28"/>
          <w:szCs w:val="28"/>
        </w:rPr>
        <w:t>agency ,</w:t>
      </w:r>
      <w:proofErr w:type="gramEnd"/>
      <w:r>
        <w:rPr>
          <w:sz w:val="28"/>
          <w:szCs w:val="28"/>
        </w:rPr>
        <w:t xml:space="preserve"> and dispose / reuse their e-waste in the right way.</w:t>
      </w:r>
    </w:p>
    <w:p w14:paraId="6102F988" w14:textId="77777777" w:rsidR="007B4A91" w:rsidRDefault="00626F4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1C03BD8" w:rsidR="007B4A91" w:rsidRDefault="00050E2E">
      <w:pPr>
        <w:ind w:left="720"/>
        <w:rPr>
          <w:sz w:val="28"/>
          <w:szCs w:val="28"/>
        </w:rPr>
      </w:pPr>
      <w:r>
        <w:rPr>
          <w:sz w:val="28"/>
          <w:szCs w:val="28"/>
        </w:rPr>
        <w:t>This is also a social cause to protect our mother earth from further depletion by all these wastes.</w:t>
      </w:r>
    </w:p>
    <w:p w14:paraId="0AE3FDBE" w14:textId="77777777" w:rsidR="007B4A91" w:rsidRDefault="00626F4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26F4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B03D67E" w:rsidR="007B4A91" w:rsidRDefault="00626F4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B605E93" w:rsidR="007B4A91" w:rsidRDefault="00626F4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find the e-wast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0A301E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179E8A8" w:rsidR="007B4A91" w:rsidRDefault="00626F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ustb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3F27883" w:rsidR="007B4A91" w:rsidRDefault="00626F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-waste would be collected her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C6EC115" w:rsidR="007B4A91" w:rsidRDefault="00626F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-wast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286BC59" w:rsidR="007B4A91" w:rsidRDefault="00626F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5903613" w:rsidR="007B4A91" w:rsidRDefault="00626F43" w:rsidP="00626F43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sco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D3DF6F4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4662391" w:rsidR="007B4A91" w:rsidRDefault="00626F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s(obstacl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270CFE9" w:rsidR="007B4A91" w:rsidRDefault="00626F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ould be </w:t>
            </w:r>
            <w:proofErr w:type="spellStart"/>
            <w:r>
              <w:rPr>
                <w:sz w:val="28"/>
                <w:szCs w:val="28"/>
              </w:rPr>
              <w:t>roming</w:t>
            </w:r>
            <w:proofErr w:type="spellEnd"/>
            <w:r>
              <w:rPr>
                <w:sz w:val="28"/>
                <w:szCs w:val="28"/>
              </w:rPr>
              <w:t xml:space="preserve"> around the house in certain frame counts and waste the players time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26F4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26F4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26F4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26F4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D37A56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7AD1A4E0" w14:textId="7CE4F6A8" w:rsidR="00626F43" w:rsidRDefault="00626F43" w:rsidP="00626F43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The player has to fill the dustbin in the minimum span of time</w:t>
      </w:r>
    </w:p>
    <w:p w14:paraId="76D78323" w14:textId="41483D52" w:rsidR="00626F43" w:rsidRDefault="00626F43" w:rsidP="00626F43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There will be some hints after a </w:t>
      </w:r>
      <w:proofErr w:type="spellStart"/>
      <w:r>
        <w:rPr>
          <w:sz w:val="28"/>
          <w:szCs w:val="28"/>
        </w:rPr>
        <w:t>perticular</w:t>
      </w:r>
      <w:proofErr w:type="spellEnd"/>
      <w:r>
        <w:rPr>
          <w:sz w:val="28"/>
          <w:szCs w:val="28"/>
        </w:rPr>
        <w:t xml:space="preserve"> set of time for finding the e-waste</w:t>
      </w:r>
    </w:p>
    <w:p w14:paraId="0B6553AD" w14:textId="15139770" w:rsidR="00626F43" w:rsidRDefault="00626F43" w:rsidP="00626F43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if the player is finding the e-waste very fast then the cat will be coming frequently </w:t>
      </w:r>
    </w:p>
    <w:p w14:paraId="2BA562C7" w14:textId="25FEEA8A" w:rsidR="00626F43" w:rsidRDefault="00626F43" w:rsidP="00626F43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there would we feedback for the player if he/she finds the waste</w:t>
      </w:r>
    </w:p>
    <w:p w14:paraId="3F787C09" w14:textId="55588D7F" w:rsidR="00626F43" w:rsidRPr="00626F43" w:rsidRDefault="00626F43" w:rsidP="00626F43">
      <w:pPr>
        <w:pStyle w:val="ListParagraph"/>
        <w:rPr>
          <w:sz w:val="28"/>
          <w:szCs w:val="28"/>
        </w:rPr>
      </w:pPr>
      <w:bookmarkStart w:id="0" w:name="_GoBack"/>
      <w:bookmarkEnd w:id="0"/>
    </w:p>
    <w:p w14:paraId="24B987DE" w14:textId="488F82AA" w:rsidR="007B4A91" w:rsidRDefault="00626F4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3617328"/>
    <w:multiLevelType w:val="hybridMultilevel"/>
    <w:tmpl w:val="0CDA6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0E2E"/>
    <w:rsid w:val="00556965"/>
    <w:rsid w:val="00626F43"/>
    <w:rsid w:val="007A5404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626F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290</Words>
  <Characters>1656</Characters>
  <Application>Microsoft Office Word</Application>
  <DocSecurity>0</DocSecurity>
  <Lines>13</Lines>
  <Paragraphs>3</Paragraphs>
  <ScaleCrop>false</ScaleCrop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4</cp:revision>
  <dcterms:created xsi:type="dcterms:W3CDTF">2021-08-17T11:22:00Z</dcterms:created>
  <dcterms:modified xsi:type="dcterms:W3CDTF">2021-08-19T14:16:00Z</dcterms:modified>
</cp:coreProperties>
</file>